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515ED" w14:textId="5E1C0D29" w:rsidR="00AA7ABA" w:rsidRPr="00AA7ABA" w:rsidRDefault="008C11B8" w:rsidP="00AA7ABA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PMRQ</w:t>
      </w:r>
    </w:p>
    <w:p w14:paraId="0B770DB3" w14:textId="55C08878" w:rsidR="004A690B" w:rsidRDefault="004A690B">
      <w:pPr>
        <w:rPr>
          <w:lang w:val="en-GB"/>
        </w:rPr>
      </w:pPr>
      <w:r w:rsidRPr="004A690B">
        <w:rPr>
          <w:b/>
          <w:lang w:val="en-GB"/>
        </w:rPr>
        <w:t>Object</w:t>
      </w:r>
      <w:r>
        <w:rPr>
          <w:lang w:val="en-GB"/>
        </w:rPr>
        <w:t xml:space="preserve">: </w:t>
      </w:r>
      <w:r w:rsidR="008C11B8">
        <w:rPr>
          <w:lang w:val="en-GB"/>
        </w:rPr>
        <w:t>Memory</w:t>
      </w:r>
    </w:p>
    <w:p w14:paraId="71555561" w14:textId="258137D2" w:rsidR="00D85D5C" w:rsidRPr="004A690B" w:rsidRDefault="004A690B">
      <w:pPr>
        <w:rPr>
          <w:lang w:val="en-GB"/>
        </w:rPr>
      </w:pPr>
      <w:r w:rsidRPr="008C11B8">
        <w:rPr>
          <w:b/>
          <w:lang w:val="en-GB"/>
        </w:rPr>
        <w:t>Number of Item:</w:t>
      </w:r>
      <w:r w:rsidRPr="004A690B">
        <w:rPr>
          <w:lang w:val="en-GB"/>
        </w:rPr>
        <w:t xml:space="preserve"> </w:t>
      </w:r>
      <w:r w:rsidR="008C11B8">
        <w:rPr>
          <w:lang w:val="en-GB"/>
        </w:rPr>
        <w:t>16</w:t>
      </w:r>
    </w:p>
    <w:p w14:paraId="71B963C5" w14:textId="77777777" w:rsidR="004A690B" w:rsidRDefault="004A690B">
      <w:pPr>
        <w:rPr>
          <w:lang w:val="en-GB"/>
        </w:rPr>
      </w:pPr>
      <w:r w:rsidRPr="004A690B">
        <w:rPr>
          <w:b/>
          <w:lang w:val="en-GB"/>
        </w:rPr>
        <w:t>Likert</w:t>
      </w:r>
      <w:r w:rsidRPr="004A690B">
        <w:rPr>
          <w:lang w:val="en-GB"/>
        </w:rPr>
        <w:t xml:space="preserve"> </w:t>
      </w:r>
      <w:r w:rsidRPr="004A690B">
        <w:rPr>
          <w:b/>
          <w:lang w:val="en-GB"/>
        </w:rPr>
        <w:t>Scale</w:t>
      </w:r>
      <w:r w:rsidRPr="004A690B">
        <w:rPr>
          <w:lang w:val="en-GB"/>
        </w:rPr>
        <w:t xml:space="preserve">: </w:t>
      </w:r>
      <w:r>
        <w:rPr>
          <w:lang w:val="en-GB"/>
        </w:rPr>
        <w:t>1-5</w:t>
      </w:r>
    </w:p>
    <w:p w14:paraId="70356E61" w14:textId="77777777" w:rsidR="004A690B" w:rsidRDefault="004A690B">
      <w:pPr>
        <w:rPr>
          <w:lang w:val="en-GB"/>
        </w:rPr>
      </w:pPr>
      <w:r w:rsidRPr="004A690B">
        <w:rPr>
          <w:b/>
          <w:lang w:val="en-GB"/>
        </w:rPr>
        <w:t>Participants</w:t>
      </w:r>
      <w:r>
        <w:rPr>
          <w:lang w:val="en-GB"/>
        </w:rPr>
        <w:t xml:space="preserve">: </w:t>
      </w:r>
    </w:p>
    <w:p w14:paraId="4CD87C25" w14:textId="09A592FB" w:rsidR="004A690B" w:rsidRDefault="004A690B" w:rsidP="004A690B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Honest: </w:t>
      </w:r>
      <w:r w:rsidR="008C11B8">
        <w:rPr>
          <w:lang w:val="en-GB"/>
        </w:rPr>
        <w:t>702</w:t>
      </w:r>
    </w:p>
    <w:p w14:paraId="281F697D" w14:textId="49BD881C" w:rsidR="004A690B" w:rsidRDefault="004A690B" w:rsidP="004A690B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Faker: </w:t>
      </w:r>
      <w:r w:rsidR="008C11B8">
        <w:rPr>
          <w:lang w:val="en-GB"/>
        </w:rPr>
        <w:t>702</w:t>
      </w:r>
    </w:p>
    <w:p w14:paraId="2D43A1C7" w14:textId="77777777" w:rsidR="004A690B" w:rsidRDefault="004A690B" w:rsidP="004A690B">
      <w:pPr>
        <w:pStyle w:val="Paragrafoelenco"/>
        <w:ind w:left="1065"/>
        <w:rPr>
          <w:lang w:val="en-GB"/>
        </w:rPr>
      </w:pPr>
    </w:p>
    <w:p w14:paraId="16A21CEC" w14:textId="77777777" w:rsidR="004A690B" w:rsidRDefault="004A690B" w:rsidP="004A690B">
      <w:pPr>
        <w:rPr>
          <w:lang w:val="en-GB"/>
        </w:rPr>
      </w:pPr>
      <w:r w:rsidRPr="004A690B">
        <w:rPr>
          <w:b/>
          <w:lang w:val="en-GB"/>
        </w:rPr>
        <w:t>Study</w:t>
      </w:r>
      <w:r>
        <w:rPr>
          <w:lang w:val="en-GB"/>
        </w:rPr>
        <w:t xml:space="preserve"> </w:t>
      </w:r>
      <w:r w:rsidRPr="004A690B">
        <w:rPr>
          <w:b/>
          <w:lang w:val="en-GB"/>
        </w:rPr>
        <w:t>Design</w:t>
      </w:r>
      <w:r>
        <w:rPr>
          <w:lang w:val="en-GB"/>
        </w:rPr>
        <w:t>: Within subject</w:t>
      </w:r>
    </w:p>
    <w:p w14:paraId="04E11BC3" w14:textId="2731EC83" w:rsidR="008C11B8" w:rsidRPr="008C11B8" w:rsidRDefault="008C11B8" w:rsidP="008C11B8">
      <w:pPr>
        <w:jc w:val="both"/>
        <w:rPr>
          <w:lang w:val="en-GB"/>
        </w:rPr>
      </w:pPr>
      <w:r w:rsidRPr="004A690B">
        <w:rPr>
          <w:b/>
          <w:lang w:val="en-GB"/>
        </w:rPr>
        <w:t>Procedure</w:t>
      </w:r>
      <w:r>
        <w:rPr>
          <w:lang w:val="en-GB"/>
        </w:rPr>
        <w:t>:</w:t>
      </w:r>
      <w:r w:rsidRPr="008A1CF7">
        <w:rPr>
          <w:lang w:val="en-GB"/>
        </w:rPr>
        <w:t xml:space="preserve"> </w:t>
      </w:r>
      <w:r w:rsidRPr="008C11B8">
        <w:rPr>
          <w:lang w:val="en-GB"/>
        </w:rPr>
        <w:t>Subjects were asked to respond twice to a test developed to identify specific memory difficulties, following different instructions: the first time answering honestly, and the second time faking a memory deficit.</w:t>
      </w:r>
    </w:p>
    <w:p w14:paraId="4AF2B8EB" w14:textId="77777777" w:rsidR="008C11B8" w:rsidRPr="008C11B8" w:rsidRDefault="008C11B8" w:rsidP="008C11B8">
      <w:pPr>
        <w:jc w:val="both"/>
        <w:rPr>
          <w:lang w:val="en-GB"/>
        </w:rPr>
      </w:pPr>
      <w:r w:rsidRPr="008C11B8">
        <w:rPr>
          <w:lang w:val="en-GB"/>
        </w:rPr>
        <w:t xml:space="preserve">Therefore, each participant responded twice, once honestly (H) and once faking (D). </w:t>
      </w:r>
    </w:p>
    <w:p w14:paraId="5CACE83C" w14:textId="665E537D" w:rsidR="008C11B8" w:rsidRPr="00E235D1" w:rsidRDefault="008C11B8" w:rsidP="008C11B8">
      <w:pPr>
        <w:jc w:val="both"/>
        <w:rPr>
          <w:b/>
          <w:bCs/>
          <w:lang w:val="en-GB"/>
        </w:rPr>
      </w:pPr>
      <w:bookmarkStart w:id="0" w:name="_Hlk84584090"/>
      <w:r w:rsidRPr="00E235D1">
        <w:rPr>
          <w:b/>
          <w:bCs/>
          <w:lang w:val="en-GB"/>
        </w:rPr>
        <w:t xml:space="preserve">FAKING </w:t>
      </w:r>
      <w:r>
        <w:rPr>
          <w:b/>
          <w:bCs/>
          <w:lang w:val="en-GB"/>
        </w:rPr>
        <w:t>BAD</w:t>
      </w:r>
      <w:r w:rsidRPr="00E235D1">
        <w:rPr>
          <w:b/>
          <w:bCs/>
          <w:lang w:val="en-GB"/>
        </w:rPr>
        <w:t xml:space="preserve">: we expect liars </w:t>
      </w:r>
      <w:r>
        <w:rPr>
          <w:b/>
          <w:bCs/>
          <w:lang w:val="en-GB"/>
        </w:rPr>
        <w:t>will</w:t>
      </w:r>
      <w:r w:rsidRPr="00E235D1">
        <w:rPr>
          <w:b/>
          <w:bCs/>
          <w:lang w:val="en-GB"/>
        </w:rPr>
        <w:t xml:space="preserve"> give </w:t>
      </w:r>
      <w:r>
        <w:rPr>
          <w:b/>
          <w:bCs/>
          <w:lang w:val="en-GB"/>
        </w:rPr>
        <w:t>higher</w:t>
      </w:r>
      <w:r w:rsidRPr="00E235D1">
        <w:rPr>
          <w:b/>
          <w:bCs/>
          <w:lang w:val="en-GB"/>
        </w:rPr>
        <w:t xml:space="preserve"> responses than truth-tellers</w:t>
      </w:r>
      <w:r>
        <w:rPr>
          <w:b/>
          <w:bCs/>
          <w:lang w:val="en-GB"/>
        </w:rPr>
        <w:t xml:space="preserve"> </w:t>
      </w:r>
      <w:r w:rsidRPr="00E235D1">
        <w:rPr>
          <w:b/>
          <w:bCs/>
          <w:lang w:val="en-GB"/>
        </w:rPr>
        <w:t xml:space="preserve">because they have to </w:t>
      </w:r>
      <w:r>
        <w:rPr>
          <w:b/>
          <w:bCs/>
          <w:lang w:val="en-GB"/>
        </w:rPr>
        <w:t>exaggerate</w:t>
      </w:r>
      <w:r w:rsidRPr="00E235D1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memory symptoms</w:t>
      </w:r>
    </w:p>
    <w:bookmarkEnd w:id="0"/>
    <w:p w14:paraId="770D8663" w14:textId="226A0884" w:rsidR="004A690B" w:rsidRDefault="004A690B" w:rsidP="008C11B8">
      <w:pPr>
        <w:rPr>
          <w:lang w:val="en-GB"/>
        </w:rPr>
      </w:pPr>
    </w:p>
    <w:p w14:paraId="58D56E38" w14:textId="2C160E04" w:rsidR="00C62A53" w:rsidRDefault="00C62A53" w:rsidP="008C11B8">
      <w:pPr>
        <w:rPr>
          <w:b/>
          <w:bCs/>
          <w:lang w:val="en-GB"/>
        </w:rPr>
      </w:pPr>
      <w:r w:rsidRPr="00C62A53">
        <w:rPr>
          <w:b/>
          <w:bCs/>
          <w:lang w:val="en-GB"/>
        </w:rPr>
        <w:t>Item and scale</w:t>
      </w:r>
      <w:r w:rsidR="009B6E92">
        <w:rPr>
          <w:b/>
          <w:bCs/>
          <w:lang w:val="en-GB"/>
        </w:rPr>
        <w:t>:</w:t>
      </w:r>
    </w:p>
    <w:p w14:paraId="65248911" w14:textId="3BEC3702" w:rsidR="009B6E92" w:rsidRPr="009B6E92" w:rsidRDefault="009B6E92" w:rsidP="008C11B8">
      <w:pPr>
        <w:rPr>
          <w:lang w:val="en-GB"/>
        </w:rPr>
      </w:pPr>
      <w:r>
        <w:rPr>
          <w:b/>
          <w:bCs/>
          <w:lang w:val="en-GB"/>
        </w:rPr>
        <w:t xml:space="preserve">Item:  </w:t>
      </w:r>
      <w:r w:rsidRPr="009B6E92">
        <w:rPr>
          <w:lang w:val="en-GB"/>
        </w:rPr>
        <w:t>PRMQ_PR_SH_CU1</w:t>
      </w:r>
      <w:r w:rsidRPr="009B6E92">
        <w:rPr>
          <w:lang w:val="en-GB"/>
        </w:rPr>
        <w:tab/>
        <w:t>PRMQ_RE _LO_ENV2</w:t>
      </w:r>
      <w:r w:rsidRPr="009B6E92">
        <w:rPr>
          <w:lang w:val="en-GB"/>
        </w:rPr>
        <w:tab/>
        <w:t xml:space="preserve"> PRMQ_PR_SH_ENV3</w:t>
      </w:r>
      <w:r w:rsidRPr="009B6E92">
        <w:rPr>
          <w:lang w:val="en-GB"/>
        </w:rPr>
        <w:tab/>
        <w:t>PRMQ_RE_SH_CU4</w:t>
      </w:r>
      <w:r w:rsidRPr="009B6E92">
        <w:rPr>
          <w:lang w:val="en-GB"/>
        </w:rPr>
        <w:tab/>
        <w:t>PRMQ_PR_LO_CU5</w:t>
      </w:r>
      <w:r w:rsidRPr="009B6E92">
        <w:rPr>
          <w:lang w:val="en-GB"/>
        </w:rPr>
        <w:tab/>
        <w:t>PRMQ_RE_SH_ENV6</w:t>
      </w:r>
      <w:r w:rsidRPr="009B6E92">
        <w:rPr>
          <w:lang w:val="en-GB"/>
        </w:rPr>
        <w:tab/>
        <w:t>PRMQ_PR_LO_ENV7</w:t>
      </w:r>
      <w:r w:rsidRPr="009B6E92">
        <w:rPr>
          <w:lang w:val="en-GB"/>
        </w:rPr>
        <w:tab/>
        <w:t>PRMQ_RE_LO_CU8</w:t>
      </w:r>
      <w:r w:rsidRPr="009B6E92">
        <w:rPr>
          <w:lang w:val="en-GB"/>
        </w:rPr>
        <w:tab/>
        <w:t>PRMQ_RE_LO_ENV9</w:t>
      </w:r>
      <w:r w:rsidRPr="009B6E92">
        <w:rPr>
          <w:lang w:val="en-GB"/>
        </w:rPr>
        <w:tab/>
        <w:t>PRMQ_PR_SH_ENV10</w:t>
      </w:r>
      <w:r w:rsidRPr="009B6E92">
        <w:rPr>
          <w:lang w:val="en-GB"/>
        </w:rPr>
        <w:tab/>
        <w:t>PRMQ _RE_SH_CU11</w:t>
      </w:r>
      <w:r w:rsidRPr="009B6E92">
        <w:rPr>
          <w:lang w:val="en-GB"/>
        </w:rPr>
        <w:tab/>
        <w:t>PRMQ_PR_LO_ENV12</w:t>
      </w:r>
      <w:r w:rsidRPr="009B6E92">
        <w:rPr>
          <w:lang w:val="en-GB"/>
        </w:rPr>
        <w:tab/>
        <w:t>PRMQ _RE_SH_ENV13</w:t>
      </w:r>
      <w:r w:rsidRPr="009B6E92">
        <w:rPr>
          <w:lang w:val="en-GB"/>
        </w:rPr>
        <w:tab/>
        <w:t>PRMQ _PR_LO_CU14</w:t>
      </w:r>
      <w:r w:rsidRPr="009B6E92">
        <w:rPr>
          <w:lang w:val="en-GB"/>
        </w:rPr>
        <w:tab/>
        <w:t>PRMQ_RE_LO_CU15</w:t>
      </w:r>
      <w:r w:rsidRPr="009B6E92">
        <w:rPr>
          <w:lang w:val="en-GB"/>
        </w:rPr>
        <w:tab/>
        <w:t>PRMQ_PR_SH_CU16</w:t>
      </w:r>
    </w:p>
    <w:p w14:paraId="21EA157D" w14:textId="77777777" w:rsidR="009B6E92" w:rsidRDefault="009B6E92" w:rsidP="008C11B8">
      <w:pPr>
        <w:rPr>
          <w:b/>
          <w:bCs/>
          <w:lang w:val="en-GB"/>
        </w:rPr>
      </w:pPr>
    </w:p>
    <w:p w14:paraId="05C7DDFF" w14:textId="2C47217F" w:rsidR="009B6E92" w:rsidRPr="009B6E92" w:rsidRDefault="009B6E92" w:rsidP="008C11B8">
      <w:pPr>
        <w:rPr>
          <w:b/>
          <w:bCs/>
          <w:lang w:val="en-GB"/>
        </w:rPr>
      </w:pPr>
      <w:r>
        <w:rPr>
          <w:b/>
          <w:bCs/>
          <w:lang w:val="en-GB"/>
        </w:rPr>
        <w:t>Item name legend:</w:t>
      </w:r>
    </w:p>
    <w:p w14:paraId="4392A769" w14:textId="39E448C1" w:rsidR="009B6E92" w:rsidRPr="009B6E92" w:rsidRDefault="009B6E92" w:rsidP="008C11B8">
      <w:pPr>
        <w:rPr>
          <w:lang w:val="en-GB"/>
        </w:rPr>
      </w:pPr>
      <w:r w:rsidRPr="009B6E92">
        <w:rPr>
          <w:lang w:val="en-GB"/>
        </w:rPr>
        <w:t>PRMQ= questionnaire</w:t>
      </w:r>
      <w:r w:rsidRPr="009B6E92">
        <w:rPr>
          <w:lang w:val="en-GB"/>
        </w:rPr>
        <w:br/>
        <w:t>PR = Prospective scale</w:t>
      </w:r>
      <w:r w:rsidRPr="009B6E92">
        <w:rPr>
          <w:lang w:val="en-GB"/>
        </w:rPr>
        <w:br/>
        <w:t>RE = Retrispective scale</w:t>
      </w:r>
      <w:r w:rsidRPr="009B6E92">
        <w:rPr>
          <w:lang w:val="en-GB"/>
        </w:rPr>
        <w:br/>
        <w:t>SH = Short-term scale</w:t>
      </w:r>
      <w:r w:rsidRPr="009B6E92">
        <w:rPr>
          <w:lang w:val="en-GB"/>
        </w:rPr>
        <w:br/>
        <w:t>LO = Long-term scale</w:t>
      </w:r>
      <w:r w:rsidRPr="009B6E92">
        <w:rPr>
          <w:lang w:val="en-GB"/>
        </w:rPr>
        <w:br/>
        <w:t xml:space="preserve">CU = </w:t>
      </w:r>
      <w:r w:rsidRPr="009B6E92">
        <w:rPr>
          <w:lang w:val="en-GB"/>
        </w:rPr>
        <w:t>Self-cued</w:t>
      </w:r>
      <w:r>
        <w:rPr>
          <w:lang w:val="en-GB"/>
        </w:rPr>
        <w:t xml:space="preserve"> scale</w:t>
      </w:r>
      <w:r>
        <w:rPr>
          <w:lang w:val="en-GB"/>
        </w:rPr>
        <w:br/>
        <w:t xml:space="preserve">ENV = </w:t>
      </w:r>
      <w:r w:rsidRPr="009B6E92">
        <w:rPr>
          <w:lang w:val="en-GB"/>
        </w:rPr>
        <w:t xml:space="preserve">Envir. </w:t>
      </w:r>
      <w:r w:rsidRPr="009B6E92">
        <w:rPr>
          <w:lang w:val="en-GB"/>
        </w:rPr>
        <w:t>C</w:t>
      </w:r>
      <w:r w:rsidRPr="009B6E92">
        <w:rPr>
          <w:lang w:val="en-GB"/>
        </w:rPr>
        <w:t>ued</w:t>
      </w:r>
      <w:r>
        <w:rPr>
          <w:lang w:val="en-GB"/>
        </w:rPr>
        <w:t xml:space="preserve"> scale</w:t>
      </w:r>
    </w:p>
    <w:p w14:paraId="4FED0221" w14:textId="77777777" w:rsidR="009B6E92" w:rsidRPr="009B6E92" w:rsidRDefault="009B6E92" w:rsidP="008C11B8">
      <w:pPr>
        <w:rPr>
          <w:lang w:val="en-GB"/>
        </w:rPr>
      </w:pPr>
    </w:p>
    <w:tbl>
      <w:tblPr>
        <w:tblStyle w:val="Tabellasemplice-1"/>
        <w:tblW w:w="9274" w:type="dxa"/>
        <w:jc w:val="center"/>
        <w:tblLayout w:type="fixed"/>
        <w:tblLook w:val="06A0" w:firstRow="1" w:lastRow="0" w:firstColumn="1" w:lastColumn="0" w:noHBand="1" w:noVBand="1"/>
      </w:tblPr>
      <w:tblGrid>
        <w:gridCol w:w="444"/>
        <w:gridCol w:w="6039"/>
        <w:gridCol w:w="1054"/>
        <w:gridCol w:w="1054"/>
        <w:gridCol w:w="683"/>
      </w:tblGrid>
      <w:tr w:rsidR="00C62A53" w:rsidRPr="009B6E92" w14:paraId="63CBBCD3" w14:textId="77777777" w:rsidTr="00801A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5BE13EDC" w14:textId="77777777" w:rsidR="00C62A53" w:rsidRPr="00137CA9" w:rsidRDefault="00C62A53" w:rsidP="00801A2C">
            <w:pPr>
              <w:jc w:val="left"/>
              <w:rPr>
                <w:rFonts w:ascii="Times New Roman" w:hAnsi="Times New Roman" w:cs="Times New Roman"/>
                <w:i/>
                <w:iCs/>
                <w:sz w:val="10"/>
                <w:szCs w:val="10"/>
                <w:lang w:val="en-US"/>
              </w:rPr>
            </w:pPr>
            <w:r w:rsidRPr="00137CA9">
              <w:rPr>
                <w:rFonts w:ascii="Times New Roman" w:hAnsi="Times New Roman" w:cs="Times New Roman"/>
                <w:i/>
                <w:iCs/>
                <w:sz w:val="10"/>
                <w:szCs w:val="10"/>
                <w:lang w:val="en-US"/>
              </w:rPr>
              <w:t>Item no.</w:t>
            </w:r>
          </w:p>
        </w:tc>
        <w:tc>
          <w:tcPr>
            <w:tcW w:w="6039" w:type="dxa"/>
            <w:vAlign w:val="center"/>
          </w:tcPr>
          <w:p w14:paraId="6B35670B" w14:textId="77777777" w:rsidR="00C62A53" w:rsidRPr="00CC435C" w:rsidRDefault="00C62A53" w:rsidP="00801A2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16"/>
                <w:szCs w:val="16"/>
                <w:lang w:val="en-US"/>
              </w:rPr>
            </w:pPr>
            <w:r w:rsidRPr="00CC435C">
              <w:rPr>
                <w:rFonts w:ascii="Times New Roman" w:hAnsi="Times New Roman" w:cs="Times New Roman"/>
                <w:i/>
                <w:iCs/>
                <w:sz w:val="16"/>
                <w:szCs w:val="16"/>
                <w:lang w:val="en-US"/>
              </w:rPr>
              <w:t>Item</w:t>
            </w:r>
          </w:p>
        </w:tc>
        <w:tc>
          <w:tcPr>
            <w:tcW w:w="1054" w:type="dxa"/>
            <w:vAlign w:val="center"/>
          </w:tcPr>
          <w:p w14:paraId="7ABF0B20" w14:textId="77777777" w:rsidR="00C62A53" w:rsidRPr="003E68AA" w:rsidRDefault="00C62A53" w:rsidP="00801A2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13"/>
                <w:szCs w:val="13"/>
                <w:lang w:val="en-US"/>
              </w:rPr>
            </w:pPr>
            <w:r w:rsidRPr="003E68AA">
              <w:rPr>
                <w:rFonts w:ascii="Times New Roman" w:hAnsi="Times New Roman" w:cs="Times New Roman"/>
                <w:i/>
                <w:iCs/>
                <w:sz w:val="13"/>
                <w:szCs w:val="13"/>
                <w:lang w:val="en-US"/>
              </w:rPr>
              <w:t>Prospective vs Retrospective</w:t>
            </w:r>
          </w:p>
        </w:tc>
        <w:tc>
          <w:tcPr>
            <w:tcW w:w="1054" w:type="dxa"/>
            <w:vAlign w:val="center"/>
          </w:tcPr>
          <w:p w14:paraId="0E1ACDD4" w14:textId="77777777" w:rsidR="00C62A53" w:rsidRPr="003E68AA" w:rsidRDefault="00C62A53" w:rsidP="00801A2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13"/>
                <w:szCs w:val="13"/>
                <w:lang w:val="en-US"/>
              </w:rPr>
            </w:pPr>
            <w:r w:rsidRPr="003E68AA">
              <w:rPr>
                <w:rFonts w:ascii="Times New Roman" w:hAnsi="Times New Roman" w:cs="Times New Roman"/>
                <w:i/>
                <w:iCs/>
                <w:sz w:val="13"/>
                <w:szCs w:val="13"/>
                <w:lang w:val="en-US"/>
              </w:rPr>
              <w:t>Short- vs Long-term</w:t>
            </w:r>
          </w:p>
        </w:tc>
        <w:tc>
          <w:tcPr>
            <w:tcW w:w="683" w:type="dxa"/>
            <w:vAlign w:val="center"/>
          </w:tcPr>
          <w:p w14:paraId="3556F397" w14:textId="77777777" w:rsidR="00C62A53" w:rsidRPr="003E68AA" w:rsidRDefault="00C62A53" w:rsidP="00801A2C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iCs/>
                <w:sz w:val="13"/>
                <w:szCs w:val="13"/>
                <w:lang w:val="en-US"/>
              </w:rPr>
            </w:pPr>
            <w:r w:rsidRPr="003E68AA">
              <w:rPr>
                <w:rFonts w:ascii="Times New Roman" w:hAnsi="Times New Roman" w:cs="Times New Roman"/>
                <w:i/>
                <w:iCs/>
                <w:sz w:val="13"/>
                <w:szCs w:val="13"/>
                <w:lang w:val="en-US"/>
              </w:rPr>
              <w:t>Self-cued vs Envir. cued</w:t>
            </w:r>
          </w:p>
        </w:tc>
      </w:tr>
      <w:tr w:rsidR="00C62A53" w:rsidRPr="0083317B" w14:paraId="314EC897" w14:textId="77777777" w:rsidTr="00801A2C">
        <w:trPr>
          <w:trHeight w:val="8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1A17C3BF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</w:t>
            </w:r>
          </w:p>
        </w:tc>
        <w:tc>
          <w:tcPr>
            <w:tcW w:w="6039" w:type="dxa"/>
            <w:vAlign w:val="center"/>
          </w:tcPr>
          <w:p w14:paraId="1CBD28BE" w14:textId="77777777" w:rsidR="00C62A53" w:rsidRPr="004E58D4" w:rsidRDefault="00C62A53" w:rsidP="00801A2C">
            <w:pPr>
              <w:spacing w:line="276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3E68AA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i dimentica di fare qualcosa che aveva deciso di fare pochi minuti prima?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382356">
              <w:rPr>
                <w:rFonts w:ascii="Times New Roman" w:hAnsi="Times New Roman" w:cs="Times New Roman"/>
                <w:i/>
                <w:iCs/>
                <w:sz w:val="16"/>
                <w:szCs w:val="16"/>
                <w:lang w:val="en-US"/>
              </w:rPr>
              <w:t>[Do you decide to do something in a few minutes’ time and then forget to do it)]</w:t>
            </w:r>
          </w:p>
        </w:tc>
        <w:tc>
          <w:tcPr>
            <w:tcW w:w="1054" w:type="dxa"/>
            <w:vAlign w:val="center"/>
          </w:tcPr>
          <w:p w14:paraId="1FD0B6E6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1054" w:type="dxa"/>
            <w:vAlign w:val="center"/>
          </w:tcPr>
          <w:p w14:paraId="25056009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683" w:type="dxa"/>
            <w:vAlign w:val="center"/>
          </w:tcPr>
          <w:p w14:paraId="5A4201E0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bookmarkStart w:id="1" w:name="_Hlk85999584"/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  <w:bookmarkEnd w:id="1"/>
          </w:p>
        </w:tc>
      </w:tr>
      <w:tr w:rsidR="00C62A53" w:rsidRPr="0083317B" w14:paraId="3F2C1D64" w14:textId="77777777" w:rsidTr="00801A2C">
        <w:trPr>
          <w:trHeight w:val="62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36721702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2</w:t>
            </w:r>
          </w:p>
        </w:tc>
        <w:tc>
          <w:tcPr>
            <w:tcW w:w="6039" w:type="dxa"/>
            <w:vAlign w:val="center"/>
          </w:tcPr>
          <w:p w14:paraId="51E96C83" w14:textId="77777777" w:rsidR="00C62A53" w:rsidRPr="00D93852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Non riesce a riconoscere un luogo che aveva visitato in precedenza?</w:t>
            </w:r>
            <w:r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ail to recognize a place you have visited before?]</w:t>
            </w:r>
          </w:p>
        </w:tc>
        <w:tc>
          <w:tcPr>
            <w:tcW w:w="1054" w:type="dxa"/>
            <w:vAlign w:val="center"/>
          </w:tcPr>
          <w:p w14:paraId="02F4ADB1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7FB81971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54B50275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C25F32" w14:paraId="4303CF00" w14:textId="77777777" w:rsidTr="00801A2C">
        <w:trPr>
          <w:trHeight w:val="11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1A706BD5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lastRenderedPageBreak/>
              <w:t>3</w:t>
            </w:r>
          </w:p>
        </w:tc>
        <w:tc>
          <w:tcPr>
            <w:tcW w:w="6039" w:type="dxa"/>
            <w:vAlign w:val="center"/>
          </w:tcPr>
          <w:p w14:paraId="65E5906F" w14:textId="77777777" w:rsidR="00C62A53" w:rsidRPr="00F44F07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Non fa qualcosa che ha programmato di fare qualche minuto pi</w:t>
            </w:r>
            <w:r>
              <w:rPr>
                <w:b/>
                <w:bCs/>
                <w:sz w:val="16"/>
                <w:szCs w:val="16"/>
              </w:rPr>
              <w:t>ù</w:t>
            </w:r>
            <w:r w:rsidRPr="003E68AA">
              <w:rPr>
                <w:b/>
                <w:bCs/>
                <w:sz w:val="16"/>
                <w:szCs w:val="16"/>
              </w:rPr>
              <w:t xml:space="preserve"> tardi anche se è di fronte a Lei. </w:t>
            </w:r>
            <w:r w:rsidRPr="003E68AA">
              <w:rPr>
                <w:b/>
                <w:bCs/>
                <w:sz w:val="16"/>
                <w:szCs w:val="16"/>
                <w:lang w:val="en-US"/>
              </w:rPr>
              <w:t>Per esempio, prendere una pillola o spegnere il fuoco?</w:t>
            </w:r>
            <w:r w:rsidRPr="00D048D2">
              <w:rPr>
                <w:sz w:val="16"/>
                <w:szCs w:val="16"/>
                <w:lang w:val="en-US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ail to do something you were supposed to do a few minutes later even though it’s there in front of you, like take a pill or turn off the kettle]</w:t>
            </w:r>
          </w:p>
        </w:tc>
        <w:tc>
          <w:tcPr>
            <w:tcW w:w="1054" w:type="dxa"/>
            <w:vAlign w:val="center"/>
          </w:tcPr>
          <w:p w14:paraId="32E2EC29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1054" w:type="dxa"/>
            <w:vAlign w:val="center"/>
          </w:tcPr>
          <w:p w14:paraId="468AA1B5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683" w:type="dxa"/>
            <w:vAlign w:val="center"/>
          </w:tcPr>
          <w:p w14:paraId="4F6A7B2A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83317B" w14:paraId="3F01042F" w14:textId="77777777" w:rsidTr="00801A2C">
        <w:trPr>
          <w:trHeight w:val="6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04291D8D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4</w:t>
            </w:r>
          </w:p>
        </w:tc>
        <w:tc>
          <w:tcPr>
            <w:tcW w:w="6039" w:type="dxa"/>
            <w:vAlign w:val="center"/>
          </w:tcPr>
          <w:p w14:paraId="385F68F0" w14:textId="77777777" w:rsidR="00C62A53" w:rsidRPr="00262B81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Si dimentica di fare qualcosa che le era stato detto di fare qualche minuto prima?</w:t>
            </w:r>
            <w:r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orget something that you were told a few minutes before?]</w:t>
            </w:r>
          </w:p>
        </w:tc>
        <w:tc>
          <w:tcPr>
            <w:tcW w:w="1054" w:type="dxa"/>
            <w:vAlign w:val="center"/>
          </w:tcPr>
          <w:p w14:paraId="3F499A4D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05B15105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683" w:type="dxa"/>
            <w:vAlign w:val="center"/>
          </w:tcPr>
          <w:p w14:paraId="7E7DE682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</w:p>
        </w:tc>
      </w:tr>
      <w:tr w:rsidR="00C62A53" w:rsidRPr="00C25F32" w14:paraId="59760C15" w14:textId="77777777" w:rsidTr="00801A2C">
        <w:trPr>
          <w:trHeight w:val="9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250A5BC3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5</w:t>
            </w:r>
          </w:p>
        </w:tc>
        <w:tc>
          <w:tcPr>
            <w:tcW w:w="6039" w:type="dxa"/>
            <w:vAlign w:val="center"/>
          </w:tcPr>
          <w:p w14:paraId="196F15C5" w14:textId="77777777" w:rsidR="00C62A53" w:rsidRPr="0074426F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 xml:space="preserve">Si dimentica appuntamenti a meno che non le siano ricordati da qualcuno o qualcosa. </w:t>
            </w:r>
            <w:r w:rsidRPr="003E68AA">
              <w:rPr>
                <w:b/>
                <w:bCs/>
                <w:sz w:val="16"/>
                <w:szCs w:val="16"/>
                <w:lang w:val="en-US"/>
              </w:rPr>
              <w:t xml:space="preserve">Per esempio, il calendario o l’agenda?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orget appointments if you are not prompted by someone else or by a reminder such as a calendar or diary?]</w:t>
            </w:r>
          </w:p>
        </w:tc>
        <w:tc>
          <w:tcPr>
            <w:tcW w:w="1054" w:type="dxa"/>
            <w:vAlign w:val="center"/>
          </w:tcPr>
          <w:p w14:paraId="55A2D672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1054" w:type="dxa"/>
            <w:vAlign w:val="center"/>
          </w:tcPr>
          <w:p w14:paraId="6309AFE0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05AD03C3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</w:p>
        </w:tc>
      </w:tr>
      <w:tr w:rsidR="00C62A53" w:rsidRPr="0083317B" w14:paraId="509BFD3A" w14:textId="77777777" w:rsidTr="00801A2C">
        <w:trPr>
          <w:trHeight w:val="6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20BA5CF8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6</w:t>
            </w:r>
          </w:p>
        </w:tc>
        <w:tc>
          <w:tcPr>
            <w:tcW w:w="6039" w:type="dxa"/>
            <w:vAlign w:val="center"/>
          </w:tcPr>
          <w:p w14:paraId="288D59AE" w14:textId="77777777" w:rsidR="00C62A53" w:rsidRPr="005B1478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vertAlign w:val="subscript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Le succede di non riconoscere un personaggio alla radio o alla televisione tra una scena e l’altra?</w:t>
            </w:r>
            <w:r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ail recognize a character in a radio or television show from scene to scene?]</w:t>
            </w:r>
          </w:p>
        </w:tc>
        <w:tc>
          <w:tcPr>
            <w:tcW w:w="1054" w:type="dxa"/>
            <w:vAlign w:val="center"/>
          </w:tcPr>
          <w:p w14:paraId="51B63BE8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57250900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683" w:type="dxa"/>
            <w:vAlign w:val="center"/>
          </w:tcPr>
          <w:p w14:paraId="42D7170C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83317B" w14:paraId="14418DC9" w14:textId="77777777" w:rsidTr="00801A2C">
        <w:trPr>
          <w:trHeight w:val="7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0B4E7A0F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7</w:t>
            </w:r>
          </w:p>
        </w:tc>
        <w:tc>
          <w:tcPr>
            <w:tcW w:w="6039" w:type="dxa"/>
            <w:vAlign w:val="center"/>
          </w:tcPr>
          <w:p w14:paraId="5CAD38B6" w14:textId="77777777" w:rsidR="00C62A53" w:rsidRPr="006B6F0A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Si dimentica di comprare qualcosa che aveva intenzione di comprare, anche quando vede il negozio?</w:t>
            </w:r>
            <w:r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orget to buy something you planned to buy, like a birthday card, even when you see the shop?]</w:t>
            </w:r>
          </w:p>
        </w:tc>
        <w:tc>
          <w:tcPr>
            <w:tcW w:w="1054" w:type="dxa"/>
            <w:vAlign w:val="center"/>
          </w:tcPr>
          <w:p w14:paraId="7C657ED9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1054" w:type="dxa"/>
            <w:vAlign w:val="center"/>
          </w:tcPr>
          <w:p w14:paraId="5CC037C7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5528AB54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83317B" w14:paraId="504734E3" w14:textId="77777777" w:rsidTr="00801A2C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31E90A73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8</w:t>
            </w:r>
          </w:p>
        </w:tc>
        <w:tc>
          <w:tcPr>
            <w:tcW w:w="6039" w:type="dxa"/>
            <w:vAlign w:val="center"/>
          </w:tcPr>
          <w:p w14:paraId="54429A9E" w14:textId="77777777" w:rsidR="00C62A53" w:rsidRPr="005747F9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Non riesce a ricordare cose che le sono accadute negli ultimi giorni?</w:t>
            </w:r>
            <w:r w:rsidRPr="00DA0E8C"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ail to recall things that have happened to you in the last few days?]</w:t>
            </w:r>
          </w:p>
        </w:tc>
        <w:tc>
          <w:tcPr>
            <w:tcW w:w="1054" w:type="dxa"/>
            <w:vAlign w:val="center"/>
          </w:tcPr>
          <w:p w14:paraId="1A328C1F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20364A3F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5DCB0337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</w:p>
        </w:tc>
      </w:tr>
      <w:tr w:rsidR="00C62A53" w:rsidRPr="0083317B" w14:paraId="757C0743" w14:textId="77777777" w:rsidTr="00801A2C">
        <w:trPr>
          <w:trHeight w:val="7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56C4D57C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9</w:t>
            </w:r>
          </w:p>
        </w:tc>
        <w:tc>
          <w:tcPr>
            <w:tcW w:w="6039" w:type="dxa"/>
            <w:vAlign w:val="center"/>
          </w:tcPr>
          <w:p w14:paraId="583EDAE6" w14:textId="77777777" w:rsidR="00C62A53" w:rsidRPr="007C27E2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Le capita di ripetere lo stesso racconto alla stessa persona in una diversa occasione?</w:t>
            </w:r>
            <w:r w:rsidRPr="00DA0E8C"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repeat the same story to the same person on different occasions?]</w:t>
            </w:r>
          </w:p>
        </w:tc>
        <w:tc>
          <w:tcPr>
            <w:tcW w:w="1054" w:type="dxa"/>
            <w:vAlign w:val="center"/>
          </w:tcPr>
          <w:p w14:paraId="7E60961F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5A6C2B08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02BBB0D8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83317B" w14:paraId="56E16A20" w14:textId="77777777" w:rsidTr="00801A2C">
        <w:trPr>
          <w:trHeight w:val="10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322F8968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0</w:t>
            </w:r>
          </w:p>
        </w:tc>
        <w:tc>
          <w:tcPr>
            <w:tcW w:w="6039" w:type="dxa"/>
            <w:vAlign w:val="center"/>
          </w:tcPr>
          <w:p w14:paraId="64B7331F" w14:textId="77777777" w:rsidR="00C62A53" w:rsidRPr="00700D1C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Ha intenzione di prendere qualcosa con lei prima di lasciare una stanza o di uscire di casa ma pochi minuti dopo lo dimentica anche se è di fronte a lei?</w:t>
            </w:r>
            <w:r w:rsidRPr="00DA0E8C"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intend to take somethings with you, before leaving a room or going out, but minutes later leave it behind, even though it</w:t>
            </w:r>
            <w:r>
              <w:rPr>
                <w:i/>
                <w:iCs/>
                <w:sz w:val="16"/>
                <w:szCs w:val="16"/>
                <w:lang w:val="en-US"/>
              </w:rPr>
              <w:t>'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s there in front of you?]</w:t>
            </w:r>
          </w:p>
        </w:tc>
        <w:tc>
          <w:tcPr>
            <w:tcW w:w="1054" w:type="dxa"/>
            <w:vAlign w:val="center"/>
          </w:tcPr>
          <w:p w14:paraId="63310C05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1054" w:type="dxa"/>
            <w:vAlign w:val="center"/>
          </w:tcPr>
          <w:p w14:paraId="6BA6FAE6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683" w:type="dxa"/>
            <w:vAlign w:val="center"/>
          </w:tcPr>
          <w:p w14:paraId="7FF436A6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83317B" w14:paraId="32861BD7" w14:textId="77777777" w:rsidTr="00801A2C">
        <w:trPr>
          <w:trHeight w:val="6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20B13627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1</w:t>
            </w:r>
          </w:p>
        </w:tc>
        <w:tc>
          <w:tcPr>
            <w:tcW w:w="6039" w:type="dxa"/>
            <w:vAlign w:val="center"/>
          </w:tcPr>
          <w:p w14:paraId="4977388E" w14:textId="77777777" w:rsidR="00C62A53" w:rsidRPr="00E9640B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Smarrisce cose che aveva appena posato come riviste o occhiali?</w:t>
            </w:r>
            <w:r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mislay something that you have just put down, like a magazine or glasses?]</w:t>
            </w:r>
          </w:p>
        </w:tc>
        <w:tc>
          <w:tcPr>
            <w:tcW w:w="1054" w:type="dxa"/>
            <w:vAlign w:val="center"/>
          </w:tcPr>
          <w:p w14:paraId="7DC176E0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01FA60AC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683" w:type="dxa"/>
            <w:vAlign w:val="center"/>
          </w:tcPr>
          <w:p w14:paraId="7D5B4C2B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</w:p>
        </w:tc>
      </w:tr>
      <w:tr w:rsidR="00C62A53" w:rsidRPr="0083317B" w14:paraId="4A3EF7AE" w14:textId="77777777" w:rsidTr="00801A2C">
        <w:trPr>
          <w:trHeight w:val="6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5DE6C837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2</w:t>
            </w:r>
          </w:p>
        </w:tc>
        <w:tc>
          <w:tcPr>
            <w:tcW w:w="6039" w:type="dxa"/>
            <w:vAlign w:val="center"/>
          </w:tcPr>
          <w:p w14:paraId="799BE043" w14:textId="77777777" w:rsidR="00C62A53" w:rsidRPr="00807648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Si dimentica di menzionare o dare qualcosa a qualcuno che le viene a far visita?</w:t>
            </w:r>
            <w:r w:rsidRPr="00DA0E8C"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ail to mention or give something to a visitor that you were asked to pass on?]</w:t>
            </w:r>
          </w:p>
        </w:tc>
        <w:tc>
          <w:tcPr>
            <w:tcW w:w="1054" w:type="dxa"/>
            <w:vAlign w:val="center"/>
          </w:tcPr>
          <w:p w14:paraId="6BF754F6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1054" w:type="dxa"/>
            <w:vAlign w:val="center"/>
          </w:tcPr>
          <w:p w14:paraId="0A834D7E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6A409271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83317B" w14:paraId="488F6C59" w14:textId="77777777" w:rsidTr="00801A2C">
        <w:trPr>
          <w:trHeight w:val="48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6CB0A700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3</w:t>
            </w:r>
          </w:p>
        </w:tc>
        <w:tc>
          <w:tcPr>
            <w:tcW w:w="6039" w:type="dxa"/>
            <w:vAlign w:val="center"/>
          </w:tcPr>
          <w:p w14:paraId="50038E34" w14:textId="77777777" w:rsidR="00C62A53" w:rsidRPr="000210CC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Le capita di guardare qualcosa senza rendersi conto che l’aveva vista pochi momenti prima?</w:t>
            </w:r>
            <w:r w:rsidRPr="00DA0E8C"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look at something without realizing you have seen it moments before?]</w:t>
            </w:r>
          </w:p>
        </w:tc>
        <w:tc>
          <w:tcPr>
            <w:tcW w:w="1054" w:type="dxa"/>
            <w:vAlign w:val="center"/>
          </w:tcPr>
          <w:p w14:paraId="33734D9D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69754903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683" w:type="dxa"/>
            <w:vAlign w:val="center"/>
          </w:tcPr>
          <w:p w14:paraId="537EF525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Envir. cued</w:t>
            </w:r>
          </w:p>
        </w:tc>
      </w:tr>
      <w:tr w:rsidR="00C62A53" w:rsidRPr="0083317B" w14:paraId="39E75D41" w14:textId="77777777" w:rsidTr="00801A2C">
        <w:trPr>
          <w:trHeight w:val="47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413C7F5A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4</w:t>
            </w:r>
          </w:p>
        </w:tc>
        <w:tc>
          <w:tcPr>
            <w:tcW w:w="6039" w:type="dxa"/>
            <w:vAlign w:val="center"/>
          </w:tcPr>
          <w:p w14:paraId="48EE848C" w14:textId="77777777" w:rsidR="00C62A53" w:rsidRPr="00BA4844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Se ha provato a contattare un amico/a o un parente senza riuscirci, si dimentica poi di riprovare più tardi?</w:t>
            </w:r>
            <w:r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If you tried to contact a friend or relative who was out, would you forget to try again later?]</w:t>
            </w:r>
          </w:p>
        </w:tc>
        <w:tc>
          <w:tcPr>
            <w:tcW w:w="1054" w:type="dxa"/>
            <w:vAlign w:val="center"/>
          </w:tcPr>
          <w:p w14:paraId="015FDB6F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1054" w:type="dxa"/>
            <w:vAlign w:val="center"/>
          </w:tcPr>
          <w:p w14:paraId="5571EC5E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0E85B116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</w:p>
        </w:tc>
      </w:tr>
      <w:tr w:rsidR="00C62A53" w:rsidRPr="0083317B" w14:paraId="3F9DDCA8" w14:textId="77777777" w:rsidTr="00801A2C">
        <w:trPr>
          <w:trHeight w:val="5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" w:type="dxa"/>
            <w:vAlign w:val="center"/>
          </w:tcPr>
          <w:p w14:paraId="7BF14C4B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5</w:t>
            </w:r>
          </w:p>
        </w:tc>
        <w:tc>
          <w:tcPr>
            <w:tcW w:w="6039" w:type="dxa"/>
            <w:vAlign w:val="center"/>
          </w:tcPr>
          <w:p w14:paraId="7308D699" w14:textId="77777777" w:rsidR="00C62A53" w:rsidRPr="00D048D2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Si dimentica cosa ha visto alla televisione il giorno precedente?</w:t>
            </w:r>
            <w:r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orget what you watched on television the previous day?]</w:t>
            </w:r>
          </w:p>
        </w:tc>
        <w:tc>
          <w:tcPr>
            <w:tcW w:w="1054" w:type="dxa"/>
            <w:vAlign w:val="center"/>
          </w:tcPr>
          <w:p w14:paraId="351DA771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Retrospective</w:t>
            </w:r>
          </w:p>
        </w:tc>
        <w:tc>
          <w:tcPr>
            <w:tcW w:w="1054" w:type="dxa"/>
            <w:vAlign w:val="center"/>
          </w:tcPr>
          <w:p w14:paraId="4DAD5744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Long-term</w:t>
            </w:r>
          </w:p>
        </w:tc>
        <w:tc>
          <w:tcPr>
            <w:tcW w:w="683" w:type="dxa"/>
            <w:vAlign w:val="center"/>
          </w:tcPr>
          <w:p w14:paraId="0DF9B4E8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</w:p>
        </w:tc>
      </w:tr>
      <w:tr w:rsidR="00C62A53" w:rsidRPr="0083317B" w14:paraId="2D8E2032" w14:textId="77777777" w:rsidTr="00801A2C">
        <w:trPr>
          <w:trHeight w:val="6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vAlign w:val="center"/>
          </w:tcPr>
          <w:p w14:paraId="2626F199" w14:textId="77777777" w:rsidR="00C62A53" w:rsidRPr="00016EC7" w:rsidRDefault="00C62A53" w:rsidP="00801A2C">
            <w:pPr>
              <w:jc w:val="left"/>
              <w:rPr>
                <w:rFonts w:ascii="Times New Roman" w:hAnsi="Times New Roman" w:cs="Times New Roman"/>
                <w:sz w:val="10"/>
                <w:szCs w:val="10"/>
                <w:lang w:val="en-US"/>
              </w:rPr>
            </w:pPr>
            <w:r w:rsidRPr="00016EC7">
              <w:rPr>
                <w:rFonts w:ascii="Times New Roman" w:hAnsi="Times New Roman" w:cs="Times New Roman"/>
                <w:sz w:val="10"/>
                <w:szCs w:val="10"/>
                <w:lang w:val="en-US"/>
              </w:rPr>
              <w:t>16</w:t>
            </w:r>
          </w:p>
        </w:tc>
        <w:tc>
          <w:tcPr>
            <w:tcW w:w="0" w:type="dxa"/>
            <w:vAlign w:val="center"/>
          </w:tcPr>
          <w:p w14:paraId="3F0F48E2" w14:textId="77777777" w:rsidR="00C62A53" w:rsidRPr="00D048D2" w:rsidRDefault="00C62A53" w:rsidP="00801A2C">
            <w:pPr>
              <w:pStyle w:val="NormaleWeb"/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val="en-US"/>
              </w:rPr>
            </w:pPr>
            <w:r w:rsidRPr="003E68AA">
              <w:rPr>
                <w:b/>
                <w:bCs/>
                <w:sz w:val="16"/>
                <w:szCs w:val="16"/>
              </w:rPr>
              <w:t>Si dimentica di dire a qualcuno ciò che solo pochi minuti prima aveva intenzione di comunicargli?</w:t>
            </w:r>
            <w:r w:rsidRPr="00DA0E8C">
              <w:rPr>
                <w:sz w:val="16"/>
                <w:szCs w:val="16"/>
              </w:rPr>
              <w:t xml:space="preserve"> </w:t>
            </w:r>
            <w:r w:rsidRPr="00382356">
              <w:rPr>
                <w:i/>
                <w:iCs/>
                <w:sz w:val="16"/>
                <w:szCs w:val="16"/>
                <w:lang w:val="en-US"/>
              </w:rPr>
              <w:t>[Do you forget to tell someone something you had meant to mention a few minutes ago?]</w:t>
            </w:r>
          </w:p>
        </w:tc>
        <w:tc>
          <w:tcPr>
            <w:tcW w:w="0" w:type="dxa"/>
            <w:vAlign w:val="center"/>
          </w:tcPr>
          <w:p w14:paraId="486BD8D2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Prospective</w:t>
            </w:r>
          </w:p>
        </w:tc>
        <w:tc>
          <w:tcPr>
            <w:tcW w:w="0" w:type="dxa"/>
            <w:vAlign w:val="center"/>
          </w:tcPr>
          <w:p w14:paraId="6C69DE82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hort-term</w:t>
            </w:r>
          </w:p>
        </w:tc>
        <w:tc>
          <w:tcPr>
            <w:tcW w:w="0" w:type="dxa"/>
            <w:vAlign w:val="center"/>
          </w:tcPr>
          <w:p w14:paraId="348A027C" w14:textId="77777777" w:rsidR="00C62A53" w:rsidRPr="003E68AA" w:rsidRDefault="00C62A53" w:rsidP="00801A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3"/>
                <w:szCs w:val="13"/>
              </w:rPr>
            </w:pPr>
            <w:r w:rsidRPr="003E68AA">
              <w:rPr>
                <w:rFonts w:ascii="Times New Roman" w:hAnsi="Times New Roman" w:cs="Times New Roman"/>
                <w:sz w:val="13"/>
                <w:szCs w:val="13"/>
              </w:rPr>
              <w:t>Self-cued</w:t>
            </w:r>
          </w:p>
        </w:tc>
      </w:tr>
    </w:tbl>
    <w:p w14:paraId="4D2692F9" w14:textId="77777777" w:rsidR="00C62A53" w:rsidRDefault="00C62A53" w:rsidP="008C11B8">
      <w:pPr>
        <w:rPr>
          <w:lang w:val="en-GB"/>
        </w:rPr>
      </w:pPr>
    </w:p>
    <w:p w14:paraId="7CE88FD8" w14:textId="77777777" w:rsidR="008C11B8" w:rsidRDefault="008C11B8" w:rsidP="008C11B8">
      <w:pPr>
        <w:rPr>
          <w:lang w:val="en-GB"/>
        </w:rPr>
      </w:pPr>
    </w:p>
    <w:sectPr w:rsidR="008C11B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145A1"/>
    <w:multiLevelType w:val="hybridMultilevel"/>
    <w:tmpl w:val="EBB4F544"/>
    <w:lvl w:ilvl="0" w:tplc="D45ED79A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AC710EC"/>
    <w:multiLevelType w:val="hybridMultilevel"/>
    <w:tmpl w:val="AB3A7A40"/>
    <w:lvl w:ilvl="0" w:tplc="4EFEE4E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tTA0NzEwNLMwNjFS0lEKTi0uzszPAykwrAUAMwkiPSwAAAA="/>
  </w:docVars>
  <w:rsids>
    <w:rsidRoot w:val="00497F15"/>
    <w:rsid w:val="001B1171"/>
    <w:rsid w:val="00303F05"/>
    <w:rsid w:val="00497F15"/>
    <w:rsid w:val="004A690B"/>
    <w:rsid w:val="008C11B8"/>
    <w:rsid w:val="009B6E92"/>
    <w:rsid w:val="00AA7ABA"/>
    <w:rsid w:val="00C47F70"/>
    <w:rsid w:val="00C62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B7063"/>
  <w15:chartTrackingRefBased/>
  <w15:docId w15:val="{D7404130-F109-41DC-9F2B-31EEBE677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A690B"/>
    <w:pPr>
      <w:ind w:left="720"/>
      <w:contextualSpacing/>
    </w:pPr>
  </w:style>
  <w:style w:type="table" w:styleId="Tabellasemplice-1">
    <w:name w:val="Plain Table 1"/>
    <w:basedOn w:val="Tabellanormale"/>
    <w:uiPriority w:val="41"/>
    <w:rsid w:val="00C62A53"/>
    <w:pPr>
      <w:spacing w:after="0" w:line="240" w:lineRule="auto"/>
      <w:jc w:val="both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eWeb">
    <w:name w:val="Normal (Web)"/>
    <w:basedOn w:val="Normale"/>
    <w:uiPriority w:val="99"/>
    <w:unhideWhenUsed/>
    <w:rsid w:val="00C62A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elis</dc:creator>
  <cp:keywords/>
  <dc:description/>
  <cp:lastModifiedBy>Giulia Melis</cp:lastModifiedBy>
  <cp:revision>7</cp:revision>
  <dcterms:created xsi:type="dcterms:W3CDTF">2021-10-06T12:32:00Z</dcterms:created>
  <dcterms:modified xsi:type="dcterms:W3CDTF">2021-10-24T18:27:00Z</dcterms:modified>
</cp:coreProperties>
</file>